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F312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E5314E4" w:rsidR="007B4A91" w:rsidRDefault="008D6AB5">
      <w:pPr>
        <w:rPr>
          <w:sz w:val="28"/>
          <w:szCs w:val="28"/>
        </w:rPr>
      </w:pPr>
      <w:r>
        <w:rPr>
          <w:sz w:val="28"/>
          <w:szCs w:val="28"/>
        </w:rPr>
        <w:t xml:space="preserve">      Mario Game.</w:t>
      </w:r>
    </w:p>
    <w:p w14:paraId="34A9E19B" w14:textId="77777777" w:rsidR="007B4A91" w:rsidRDefault="006F312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3D632C61" w14:textId="30068BD1" w:rsidR="007B4A91" w:rsidRDefault="00556965" w:rsidP="008D6AB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62EA154" w14:textId="430DAA82" w:rsidR="008D6AB5" w:rsidRPr="008D6AB5" w:rsidRDefault="008D6AB5" w:rsidP="008D6AB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need to help </w:t>
      </w:r>
      <w:proofErr w:type="spellStart"/>
      <w:r>
        <w:rPr>
          <w:sz w:val="28"/>
          <w:szCs w:val="28"/>
        </w:rPr>
        <w:t>mario</w:t>
      </w:r>
      <w:proofErr w:type="spellEnd"/>
      <w:r>
        <w:rPr>
          <w:sz w:val="28"/>
          <w:szCs w:val="28"/>
        </w:rPr>
        <w:t xml:space="preserve"> to cross the obstacles without touching the pipe and the </w:t>
      </w:r>
      <w:proofErr w:type="gramStart"/>
      <w:r>
        <w:rPr>
          <w:sz w:val="28"/>
          <w:szCs w:val="28"/>
        </w:rPr>
        <w:t>enemy .</w:t>
      </w:r>
      <w:proofErr w:type="gramEnd"/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7FD4E7D" w:rsidR="007B4A91" w:rsidRDefault="008D6AB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plumber named Mario travelled through the mushroom kingdom to </w:t>
      </w:r>
    </w:p>
    <w:p w14:paraId="6102F988" w14:textId="77777777" w:rsidR="007B4A91" w:rsidRDefault="006F312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E3C834E" w:rsidR="007B4A91" w:rsidRDefault="008D6AB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ave the princess from the evil </w:t>
      </w:r>
      <w:proofErr w:type="gramStart"/>
      <w:r>
        <w:rPr>
          <w:sz w:val="28"/>
          <w:szCs w:val="28"/>
        </w:rPr>
        <w:t>king .</w:t>
      </w:r>
      <w:proofErr w:type="gramEnd"/>
      <w:r>
        <w:rPr>
          <w:sz w:val="28"/>
          <w:szCs w:val="28"/>
        </w:rPr>
        <w:t xml:space="preserve"> the princess Rachel of mushroom kingdom has been kidnapped by the notorious evil king. She had been held captive in the mini castles.  </w:t>
      </w:r>
    </w:p>
    <w:p w14:paraId="0AE3FDBE" w14:textId="77777777" w:rsidR="007B4A91" w:rsidRDefault="006F312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F312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BFD8A5F" w:rsidR="007B4A91" w:rsidRDefault="008D6AB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AA8FAFB" w:rsidR="007B4A91" w:rsidRDefault="008D6AB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Jump,shoot</w:t>
            </w:r>
            <w:proofErr w:type="gramEnd"/>
            <w:r>
              <w:rPr>
                <w:sz w:val="28"/>
                <w:szCs w:val="28"/>
              </w:rPr>
              <w:t>,walk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364CE6" w:rsidR="007B4A91" w:rsidRDefault="008D6AB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p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4A4F072" w:rsidR="007B4A91" w:rsidRDefault="008D6AB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em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7BE5C1C" w:rsidR="007B4A91" w:rsidRDefault="008D6AB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74992D9" w:rsidR="007B4A91" w:rsidRDefault="006F312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F312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F312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F312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F312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0678A56" w:rsidR="007B4A91" w:rsidRDefault="006F312F">
      <w:pPr>
        <w:rPr>
          <w:sz w:val="28"/>
          <w:szCs w:val="28"/>
        </w:rPr>
      </w:pPr>
      <w:r>
        <w:t xml:space="preserve">The game becomes challenging as </w:t>
      </w:r>
      <w:proofErr w:type="spellStart"/>
      <w:r>
        <w:t>mario</w:t>
      </w:r>
      <w:proofErr w:type="spellEnd"/>
      <w:r>
        <w:t xml:space="preserve"> </w:t>
      </w:r>
      <w:proofErr w:type="spellStart"/>
      <w:r>
        <w:t>progressts</w:t>
      </w:r>
      <w:proofErr w:type="spellEnd"/>
      <w:r>
        <w:t xml:space="preserve">. In order to make the game more engaging I have added </w:t>
      </w:r>
      <w:proofErr w:type="spellStart"/>
      <w:r>
        <w:t>goldcoins</w:t>
      </w:r>
      <w:proofErr w:type="spellEnd"/>
      <w:r>
        <w:t xml:space="preserve"> to collect and lives to survive.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F312F"/>
    <w:rsid w:val="007B4A91"/>
    <w:rsid w:val="008D6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vidya .s</dc:creator>
  <cp:lastModifiedBy>11 G2 SRINIDHI S</cp:lastModifiedBy>
  <cp:revision>2</cp:revision>
  <dcterms:created xsi:type="dcterms:W3CDTF">2021-09-23T02:55:00Z</dcterms:created>
  <dcterms:modified xsi:type="dcterms:W3CDTF">2021-09-23T02:55:00Z</dcterms:modified>
</cp:coreProperties>
</file>